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bookmarkEnd w:id="20"/>
    <w:p>
      <w:pPr>
        <w:pStyle w:val="FirstParagraph"/>
      </w:pPr>
      <w:r>
        <w:t xml:space="preserve">Your Name</w:t>
      </w:r>
      <w:r>
        <w:br/>
      </w:r>
      <w:r>
        <w:t xml:space="preserve">1234 Health Tech Lane, Vancouver, BC V6B 2R9</w:t>
      </w:r>
      <w:r>
        <w:br/>
      </w:r>
      <w:r>
        <w:t xml:space="preserve">Email: yourname@example.com | Phone: (778) 555-0198</w:t>
      </w:r>
    </w:p>
    <w:p>
      <w:pPr>
        <w:pStyle w:val="BodyText"/>
      </w:pPr>
      <w:r>
        <w:t xml:space="preserve">April 5, 2024</w:t>
      </w:r>
    </w:p>
    <w:p>
      <w:pPr>
        <w:pStyle w:val="BodyText"/>
      </w:pPr>
      <w:r>
        <w:t xml:space="preserve">Hiring Manager</w:t>
      </w:r>
      <w:r>
        <w:br/>
      </w:r>
      <w:r>
        <w:t xml:space="preserve">Health Innovations Inc.</w:t>
      </w:r>
      <w:r>
        <w:br/>
      </w:r>
      <w:r>
        <w:t xml:space="preserve">456 Innovation Drive, Vancouver, BC V6C 3A9</w:t>
      </w:r>
    </w:p>
    <w:p>
      <w:pPr>
        <w:pStyle w:val="BodyText"/>
      </w:pPr>
      <w:r>
        <w:t xml:space="preserve">Dear Hiring Manager,</w:t>
      </w:r>
    </w:p>
    <w:p>
      <w:pPr>
        <w:pStyle w:val="BodyText"/>
      </w:pPr>
      <w:r>
        <w:t xml:space="preserve">I am excited to apply for the Biomedical Engineer position at Health Innovations Inc. in Canada Vancouver. As a dedicated professional with a passion for advancing healthcare through engineering, I am eager to contribute my expertise in designing innovative medical solutions that align with the cutting-edge opportunities available in this dynamic region. The intersection of technology and biology has always fascinated me, and I am particularly drawn to the collaborative spirit of the biomedical engineering community in Canada Vancouver, where innovation thrives alongside a commitment to improving patient care.</w:t>
      </w:r>
    </w:p>
    <w:p>
      <w:pPr>
        <w:pStyle w:val="BodyText"/>
      </w:pPr>
      <w:r>
        <w:t xml:space="preserve">With a Master’s degree in Biomedical Engineering from the University of British Columbia and over five years of experience in medical device development, I have honed my skills in biomechanics, biomaterials, and clinical systems integration. My career has been defined by a focus on creating solutions that bridge the gap between engineering principles and real-world healthcare challenges. For instance, during my tenure at MedTech Solutions in Toronto, I led the design of a wearable diagnostic device that enhanced early detection of cardiovascular issues. This project not only required technical precision but also an understanding of user-centered design—a principle I carry forward in all my work.</w:t>
      </w:r>
    </w:p>
    <w:p>
      <w:pPr>
        <w:pStyle w:val="BodyText"/>
      </w:pPr>
      <w:r>
        <w:t xml:space="preserve">What sets me apart as a Biomedical Engineer is my ability to collaborate across disciplines. In Canada Vancouver, where the healthcare sector is rapidly evolving, this skill is invaluable. I have worked closely with clinicians, data scientists, and regulatory experts to ensure that devices meet both technical standards and patient needs. For example, while developing a 3D-printed prosthetic limb prototype for a local hospital in Vancouver, I coordinated with physical therapists to refine the design for optimal mobility and comfort. This project underscored the importance of interdisciplinary teamwork in delivering effective healthcare solutions—a value that resonates deeply with the mission-driven culture of Health Innovations Inc.</w:t>
      </w:r>
    </w:p>
    <w:p>
      <w:pPr>
        <w:pStyle w:val="BodyText"/>
      </w:pPr>
      <w:r>
        <w:t xml:space="preserve">Canada Vancouver’s unique position as a hub for biotechnology and medical innovation has further fueled my ambition to contribute to this field. The region’s emphasis on sustainability, digital health, and personalized medicine aligns with my professional goals. I am particularly interested in the potential of AI-driven diagnostics and wearable technologies, areas where Health Innovations Inc. is at the forefront. My experience with machine learning algorithms for image processing in medical imaging has equipped me to support such initiatives, ensuring that technological advancements are both ethical and accessible.</w:t>
      </w:r>
    </w:p>
    <w:p>
      <w:pPr>
        <w:pStyle w:val="BodyText"/>
      </w:pPr>
      <w:r>
        <w:t xml:space="preserve">Beyond technical expertise, I bring a strong commitment to ethical practices and patient safety. In Canada Vancouver, where regulatory frameworks are rigorous and patient-centered care is paramount, this mindset is essential. I have actively participated in ISO 13485 quality management systems and regulatory submissions for medical devices, ensuring compliance with Health Canada standards. This experience has taught me the importance of meticulous documentation, risk assessment, and continuous improvement—principles that guide every project I undertake.</w:t>
      </w:r>
    </w:p>
    <w:p>
      <w:pPr>
        <w:pStyle w:val="BodyText"/>
      </w:pPr>
      <w:r>
        <w:t xml:space="preserve">As a Biomedical Engineer in Canada Vancouver, I am driven by the opportunity to make a tangible impact on global health. The region’s diverse population and innovative ecosystem offer a unique platform to address healthcare disparities through engineering solutions. Whether it’s developing low-cost diagnostic tools for underserved communities or advancing telemedicine technologies, I am passionate about leveraging my skills to create equitable access to healthcare. Health Innovations Inc.’s reputation for fostering innovation and its dedication to improving lives through technology make it an ideal place for me to grow professionally.</w:t>
      </w:r>
    </w:p>
    <w:p>
      <w:pPr>
        <w:pStyle w:val="BodyText"/>
      </w:pPr>
      <w:r>
        <w:t xml:space="preserve">I would welcome the chance to discuss how my background, skills, and vision align with the goals of your team. Thank you for considering my application. I look forward to the possibility of contributing to Health Innovations Inc.’s mission and being part of the vibrant biomedical engineering community in Canada Vancouver.</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3T03:00:34Z</dcterms:created>
  <dcterms:modified xsi:type="dcterms:W3CDTF">2026-07-23T03:00:34Z</dcterms:modified>
</cp:coreProperties>
</file>

<file path=docProps/custom.xml><?xml version="1.0" encoding="utf-8"?>
<Properties xmlns="http://schemas.openxmlformats.org/officeDocument/2006/custom-properties" xmlns:vt="http://schemas.openxmlformats.org/officeDocument/2006/docPropsVTypes"/>
</file>